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484ae8b</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484ae8b4b9e9611eeeb1e0e67f96d5b8bd8b70a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484ae8b4b9e9611eeeb1e0e67f96d5b8bd8b70a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484ae8b4b9e9611eeeb1e0e67f96d5b8bd8b70a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484ae8b4b9e9611eeeb1e0e67f96d5b8bd8b70a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13:31:31Z</dcterms:created>
  <dcterms:modified xsi:type="dcterms:W3CDTF">2023-01-31T13: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